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9A0C53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9A0C53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46B59BA9" w:rsidR="0099283D" w:rsidRPr="009A0C53" w:rsidRDefault="000652AF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9-</w:t>
      </w:r>
      <w:r w:rsidR="00BA3D69">
        <w:rPr>
          <w:rFonts w:asciiTheme="majorHAnsi" w:hAnsiTheme="majorHAnsi" w:cstheme="majorHAnsi"/>
          <w:b/>
          <w:sz w:val="24"/>
          <w:szCs w:val="24"/>
        </w:rPr>
        <w:t>14</w:t>
      </w:r>
      <w:r w:rsidR="009046A0" w:rsidRPr="009A0C53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9A0C53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9A0C53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6AA9224B" w:rsidR="00A61BF5" w:rsidRPr="009A0C53" w:rsidRDefault="00747EB2" w:rsidP="00B6149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9A0C53">
        <w:rPr>
          <w:rFonts w:asciiTheme="majorHAnsi" w:hAnsiTheme="majorHAnsi" w:cstheme="majorHAnsi"/>
        </w:rPr>
        <w:tab/>
      </w:r>
      <w:r w:rsidR="00B61493" w:rsidRPr="009A0C53">
        <w:rPr>
          <w:rFonts w:asciiTheme="majorHAnsi" w:hAnsiTheme="majorHAnsi" w:cstheme="majorHAnsi"/>
        </w:rPr>
        <w:t xml:space="preserve">Wendy Johnson, Indianapolis Public Library, </w:t>
      </w:r>
      <w:hyperlink r:id="rId8" w:history="1">
        <w:r w:rsidR="00220568" w:rsidRPr="009A0C53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759583BD" w:rsidR="00242C03" w:rsidRPr="009A0C53" w:rsidRDefault="007B439D" w:rsidP="00A61BF5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567EEF5">
                <wp:simplePos x="0" y="0"/>
                <wp:positionH relativeFrom="column">
                  <wp:posOffset>-22860</wp:posOffset>
                </wp:positionH>
                <wp:positionV relativeFrom="paragraph">
                  <wp:posOffset>170815</wp:posOffset>
                </wp:positionV>
                <wp:extent cx="6347460" cy="16535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53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9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3.45pt;width:499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0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9A0C53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9A0C53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7D532F4" w14:textId="53EA486A" w:rsidR="00553F29" w:rsidRPr="00D30424" w:rsidRDefault="00522AD3" w:rsidP="00553F2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D30424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News</w:t>
      </w:r>
    </w:p>
    <w:p w14:paraId="0BEF6272" w14:textId="77777777" w:rsidR="00253259" w:rsidRPr="00D30424" w:rsidRDefault="00253259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eastAsia="Times New Roman" w:hAnsiTheme="majorHAnsi" w:cstheme="majorHAnsi"/>
          <w:lang w:val="en-US"/>
        </w:rPr>
      </w:pPr>
      <w:r w:rsidRPr="00D3042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 xml:space="preserve">September 21 – Facilitator, Liza (She asked for costumes.) </w:t>
      </w:r>
    </w:p>
    <w:p w14:paraId="79A0728C" w14:textId="17B26EEB" w:rsidR="00253259" w:rsidRPr="00D30424" w:rsidRDefault="00253259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D3042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 xml:space="preserve">October 18 - Facilitator, Wendy McClure, Share photos of your library, volunteer area, &amp; ideas </w:t>
      </w:r>
      <w:r w:rsidR="00D3042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for</w:t>
      </w:r>
      <w:r w:rsidRPr="00D3042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 xml:space="preserve"> shar</w:t>
      </w:r>
      <w:r w:rsidR="00D3042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ing</w:t>
      </w:r>
      <w:r w:rsidRPr="00D3042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.</w:t>
      </w:r>
    </w:p>
    <w:p w14:paraId="2BC46288" w14:textId="1569012D" w:rsidR="00126F4B" w:rsidRPr="00D30424" w:rsidRDefault="00126F4B" w:rsidP="00D30424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D30424">
        <w:rPr>
          <w:rStyle w:val="Hyperlink"/>
          <w:rFonts w:asciiTheme="majorHAnsi" w:hAnsiTheme="majorHAnsi" w:cstheme="majorHAnsi"/>
          <w:color w:val="auto"/>
          <w:u w:val="none"/>
        </w:rPr>
        <w:t>ALIVE / Points of Light</w:t>
      </w:r>
      <w:r w:rsidR="00AC6624" w:rsidRPr="00D30424">
        <w:rPr>
          <w:rStyle w:val="Hyperlink"/>
          <w:rFonts w:asciiTheme="majorHAnsi" w:hAnsiTheme="majorHAnsi" w:cstheme="majorHAnsi"/>
          <w:color w:val="auto"/>
          <w:u w:val="none"/>
        </w:rPr>
        <w:t xml:space="preserve"> contract. ALIVE will be the administrator of the Service Enterprise Initiative! </w:t>
      </w:r>
      <w:r w:rsidR="005E4B57" w:rsidRPr="00D30424">
        <w:rPr>
          <w:rFonts w:asciiTheme="majorHAnsi" w:hAnsiTheme="majorHAnsi" w:cstheme="majorHAnsi"/>
        </w:rPr>
        <w:t xml:space="preserve">Here's the RFP for the Service Enterprise Initiative Management role: </w:t>
      </w:r>
      <w:hyperlink r:id="rId11" w:history="1">
        <w:r w:rsidR="005E4B57" w:rsidRPr="00D30424">
          <w:rPr>
            <w:rStyle w:val="Hyperlink"/>
            <w:rFonts w:asciiTheme="majorHAnsi" w:hAnsiTheme="majorHAnsi" w:cstheme="majorHAnsi"/>
          </w:rPr>
          <w:t>https://drive.google.com/file/d/1TKjIreq2hss7-jlb311jxzzLrdxCVMtl/view</w:t>
        </w:r>
      </w:hyperlink>
      <w:r w:rsidR="005E4B57" w:rsidRPr="00D30424">
        <w:rPr>
          <w:rFonts w:asciiTheme="majorHAnsi" w:hAnsiTheme="majorHAnsi" w:cstheme="majorHAnsi"/>
        </w:rPr>
        <w:t xml:space="preserve"> </w:t>
      </w:r>
    </w:p>
    <w:p w14:paraId="051DF3AA" w14:textId="69B02321" w:rsidR="00734EE7" w:rsidRPr="00D30424" w:rsidRDefault="00734EE7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7AA65F08" w14:textId="7E5E9AD8" w:rsidR="00126F4B" w:rsidRPr="00D30424" w:rsidRDefault="00E7178C" w:rsidP="004E7A8A">
      <w:pPr>
        <w:rPr>
          <w:rFonts w:asciiTheme="majorHAnsi" w:hAnsiTheme="majorHAnsi" w:cstheme="majorHAnsi"/>
          <w:b/>
          <w:bCs/>
        </w:rPr>
      </w:pPr>
      <w:r w:rsidRPr="00D30424">
        <w:rPr>
          <w:rFonts w:asciiTheme="majorHAnsi" w:hAnsiTheme="majorHAnsi" w:cstheme="majorHAnsi"/>
          <w:b/>
          <w:bCs/>
        </w:rPr>
        <w:t>Traumatic</w:t>
      </w:r>
      <w:r w:rsidR="00126F4B" w:rsidRPr="00D30424">
        <w:rPr>
          <w:rFonts w:asciiTheme="majorHAnsi" w:hAnsiTheme="majorHAnsi" w:cstheme="majorHAnsi"/>
          <w:b/>
          <w:bCs/>
        </w:rPr>
        <w:t xml:space="preserve"> Experiences</w:t>
      </w:r>
    </w:p>
    <w:p w14:paraId="2706C356" w14:textId="0ABE8BCE" w:rsidR="00126F4B" w:rsidRPr="00D30424" w:rsidRDefault="00253259" w:rsidP="004E7A8A">
      <w:p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Example 1: A regular patron with headphones on was singing loudly to music. The staff member, who had a good relationship with the patron, asked him to </w:t>
      </w:r>
      <w:r w:rsidR="00E7178C" w:rsidRPr="00D30424">
        <w:rPr>
          <w:rFonts w:asciiTheme="majorHAnsi" w:hAnsiTheme="majorHAnsi" w:cstheme="majorHAnsi"/>
        </w:rPr>
        <w:t>stop singing out loud. He started yelling, threatening the staff member, and finally punch a plexiglass shield causing it to shatter. He was intercepted by an in-house police officer, handcuffed, and taken to jail. Example 2: a man with a gun entered the neighborhood branch looking for a patron, staff followed protocol moving to a secure area, while the man with a small group of other patrons moved outside the door, where he shot the gun 2-3 times. No one was hurt. Example 2 made the local news.</w:t>
      </w:r>
      <w:r w:rsidR="00404305" w:rsidRPr="00D30424">
        <w:rPr>
          <w:rFonts w:asciiTheme="majorHAnsi" w:hAnsiTheme="majorHAnsi" w:cstheme="majorHAnsi"/>
        </w:rPr>
        <w:t xml:space="preserve"> </w:t>
      </w:r>
      <w:r w:rsidR="00404305" w:rsidRPr="00D30424">
        <w:rPr>
          <w:rFonts w:asciiTheme="majorHAnsi" w:hAnsiTheme="majorHAnsi" w:cstheme="majorHAnsi"/>
        </w:rPr>
        <w:t>How do you communicate with and support volunteers when there’s a traumatic experience in one of your branches</w:t>
      </w:r>
      <w:r w:rsidR="00404305" w:rsidRPr="00D30424">
        <w:rPr>
          <w:rFonts w:asciiTheme="majorHAnsi" w:hAnsiTheme="majorHAnsi" w:cstheme="majorHAnsi"/>
        </w:rPr>
        <w:t xml:space="preserve">? </w:t>
      </w:r>
    </w:p>
    <w:p w14:paraId="4B06198E" w14:textId="405E16DD" w:rsidR="00404305" w:rsidRPr="00D30424" w:rsidRDefault="0040430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How is this handled with staff? Could you forward staff communication to volunteers?</w:t>
      </w:r>
    </w:p>
    <w:p w14:paraId="74A0051B" w14:textId="69926D2A" w:rsidR="00404305" w:rsidRPr="00D30424" w:rsidRDefault="0040430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“Critical Security Incidents” are shared with </w:t>
      </w:r>
      <w:r w:rsidRPr="00D30424">
        <w:rPr>
          <w:rFonts w:asciiTheme="majorHAnsi" w:hAnsiTheme="majorHAnsi" w:cstheme="majorHAnsi"/>
          <w:u w:val="single"/>
        </w:rPr>
        <w:t>all staff</w:t>
      </w:r>
      <w:r w:rsidRPr="00D30424">
        <w:rPr>
          <w:rFonts w:asciiTheme="majorHAnsi" w:hAnsiTheme="majorHAnsi" w:cstheme="majorHAnsi"/>
        </w:rPr>
        <w:t xml:space="preserve"> each morning. The expectation is for the branch staff to communicate with their volunteers.</w:t>
      </w:r>
    </w:p>
    <w:p w14:paraId="3172CE22" w14:textId="584C8C96" w:rsidR="00404305" w:rsidRPr="00D30424" w:rsidRDefault="0040430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“When in doubt, get out” is included in volunteer orientation.</w:t>
      </w:r>
    </w:p>
    <w:p w14:paraId="03E51BA3" w14:textId="1AD57786" w:rsidR="005E4B57" w:rsidRPr="00D30424" w:rsidRDefault="005E4B57" w:rsidP="005E4B57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F</w:t>
      </w:r>
      <w:r w:rsidRPr="00D30424">
        <w:rPr>
          <w:rFonts w:asciiTheme="majorHAnsi" w:hAnsiTheme="majorHAnsi" w:cstheme="majorHAnsi"/>
        </w:rPr>
        <w:t>ollow the lead of Human Resources/Administration when communicating with volunteers.</w:t>
      </w:r>
    </w:p>
    <w:p w14:paraId="4854795D" w14:textId="77777777" w:rsidR="005E4B57" w:rsidRPr="00D30424" w:rsidRDefault="005E4B57" w:rsidP="005E4B57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I usually send volunteers the same message that admin sends to staff (with minor edits as appropriate)</w:t>
      </w:r>
    </w:p>
    <w:p w14:paraId="0C704681" w14:textId="77777777" w:rsidR="005E4B57" w:rsidRPr="00D30424" w:rsidRDefault="005E4B57" w:rsidP="005E4B57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lastRenderedPageBreak/>
        <w:t>I usually send volunteers the same message that admin sends to staff (with minor edits as appropriate)</w:t>
      </w:r>
    </w:p>
    <w:p w14:paraId="0F160C60" w14:textId="3EBE1E71" w:rsidR="005E4B57" w:rsidRPr="00D30424" w:rsidRDefault="005E4B57" w:rsidP="005E4B57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hyperlink r:id="rId12" w:history="1">
        <w:r w:rsidRPr="00D30424">
          <w:rPr>
            <w:rStyle w:val="Hyperlink"/>
            <w:rFonts w:asciiTheme="majorHAnsi" w:hAnsiTheme="majorHAnsi" w:cstheme="majorHAnsi"/>
          </w:rPr>
          <w:t>https://www.alastore.ala.org/content/black-belt-librarian-real-world-safety-security</w:t>
        </w:r>
      </w:hyperlink>
      <w:r w:rsidRPr="00D30424">
        <w:rPr>
          <w:rFonts w:asciiTheme="majorHAnsi" w:hAnsiTheme="majorHAnsi" w:cstheme="majorHAnsi"/>
        </w:rPr>
        <w:t xml:space="preserve"> </w:t>
      </w:r>
    </w:p>
    <w:p w14:paraId="09494FE2" w14:textId="272DBC65" w:rsidR="005E4B57" w:rsidRPr="00D30424" w:rsidRDefault="005E4B57" w:rsidP="005E4B57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I think all volunteers</w:t>
      </w:r>
      <w:r w:rsidRPr="00D30424">
        <w:rPr>
          <w:rFonts w:asciiTheme="majorHAnsi" w:hAnsiTheme="majorHAnsi" w:cstheme="majorHAnsi"/>
        </w:rPr>
        <w:t xml:space="preserve"> should be informed</w:t>
      </w:r>
      <w:r w:rsidRPr="00D30424">
        <w:rPr>
          <w:rFonts w:asciiTheme="majorHAnsi" w:hAnsiTheme="majorHAnsi" w:cstheme="majorHAnsi"/>
        </w:rPr>
        <w:t xml:space="preserve"> because incidents can happen at any branch</w:t>
      </w:r>
    </w:p>
    <w:p w14:paraId="0BBA4491" w14:textId="420BB0EC" w:rsidR="005E4B57" w:rsidRPr="00D30424" w:rsidRDefault="005E4B57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Always, CYA</w:t>
      </w:r>
    </w:p>
    <w:p w14:paraId="2257B33A" w14:textId="426321B6" w:rsidR="00404305" w:rsidRPr="00D30424" w:rsidRDefault="0040430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Staff </w:t>
      </w:r>
      <w:r w:rsidR="00D30424">
        <w:rPr>
          <w:rFonts w:asciiTheme="majorHAnsi" w:hAnsiTheme="majorHAnsi" w:cstheme="majorHAnsi"/>
        </w:rPr>
        <w:t>does</w:t>
      </w:r>
      <w:r w:rsidRPr="00D30424">
        <w:rPr>
          <w:rFonts w:asciiTheme="majorHAnsi" w:hAnsiTheme="majorHAnsi" w:cstheme="majorHAnsi"/>
        </w:rPr>
        <w:t xml:space="preserve"> active shooter and situational awareness </w:t>
      </w:r>
      <w:proofErr w:type="gramStart"/>
      <w:r w:rsidRPr="00D30424">
        <w:rPr>
          <w:rFonts w:asciiTheme="majorHAnsi" w:hAnsiTheme="majorHAnsi" w:cstheme="majorHAnsi"/>
        </w:rPr>
        <w:t>training</w:t>
      </w:r>
      <w:proofErr w:type="gramEnd"/>
      <w:r w:rsidRPr="00D30424">
        <w:rPr>
          <w:rFonts w:asciiTheme="majorHAnsi" w:hAnsiTheme="majorHAnsi" w:cstheme="majorHAnsi"/>
        </w:rPr>
        <w:t xml:space="preserve"> but volunteers do not. Should they?</w:t>
      </w:r>
    </w:p>
    <w:p w14:paraId="6CF89B65" w14:textId="50058C89" w:rsidR="00404305" w:rsidRPr="00D30424" w:rsidRDefault="0040430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There was a fire in the building. The branch manager was asked to communicate with volunteers (volunteer resources provided a list of active volunteers)</w:t>
      </w:r>
      <w:r w:rsidR="00C52B49" w:rsidRPr="00D30424">
        <w:rPr>
          <w:rFonts w:asciiTheme="majorHAnsi" w:hAnsiTheme="majorHAnsi" w:cstheme="majorHAnsi"/>
        </w:rPr>
        <w:t>.</w:t>
      </w:r>
    </w:p>
    <w:p w14:paraId="7FED3836" w14:textId="1AFF7BF5" w:rsidR="00C52B49" w:rsidRPr="00D30424" w:rsidRDefault="00C52B49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Buildings are wired with cameras – all incidents are sent to all managers. Hint: Security visits with the teen volunteers when they start. They are shown where the cameras are located. It’s slowed down some of the teen antics.</w:t>
      </w:r>
    </w:p>
    <w:p w14:paraId="56431A27" w14:textId="56AD4A80" w:rsidR="00C52B49" w:rsidRPr="00D30424" w:rsidRDefault="00C52B49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Security training is provided to staff – 30 minutes</w:t>
      </w:r>
    </w:p>
    <w:p w14:paraId="510FF6A0" w14:textId="5F23F249" w:rsidR="00C52B49" w:rsidRPr="00D30424" w:rsidRDefault="00C52B49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There’s a series of videos for volunteers</w:t>
      </w:r>
    </w:p>
    <w:p w14:paraId="0112CCCA" w14:textId="1FE0CECF" w:rsidR="00C52B49" w:rsidRPr="00D30424" w:rsidRDefault="00C52B49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Leadership team </w:t>
      </w:r>
      <w:r w:rsidR="00B767A5" w:rsidRPr="00D30424">
        <w:rPr>
          <w:rFonts w:asciiTheme="majorHAnsi" w:hAnsiTheme="majorHAnsi" w:cstheme="majorHAnsi"/>
        </w:rPr>
        <w:t>has a training project on their “to-do list”. It will start with an overarching safety video.</w:t>
      </w:r>
    </w:p>
    <w:p w14:paraId="2EF55B15" w14:textId="69BD8BAF" w:rsidR="00B767A5" w:rsidRPr="00D30424" w:rsidRDefault="00B767A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Address the safety issue with the volunteers. Address their concerns, safety measures in place, </w:t>
      </w:r>
      <w:r w:rsidR="00086B7C" w:rsidRPr="00D30424">
        <w:rPr>
          <w:rFonts w:asciiTheme="majorHAnsi" w:hAnsiTheme="majorHAnsi" w:cstheme="majorHAnsi"/>
        </w:rPr>
        <w:t xml:space="preserve">and </w:t>
      </w:r>
      <w:r w:rsidRPr="00D30424">
        <w:rPr>
          <w:rFonts w:asciiTheme="majorHAnsi" w:hAnsiTheme="majorHAnsi" w:cstheme="majorHAnsi"/>
        </w:rPr>
        <w:t>the training &amp; procedures worked. Share with all volunteers. “We followed policy and it worked to keep people safe.”</w:t>
      </w:r>
    </w:p>
    <w:p w14:paraId="333F56BE" w14:textId="10FA51EE" w:rsidR="00B767A5" w:rsidRPr="00D30424" w:rsidRDefault="00B767A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Volunteers are part of the team. But how much do they need to know?</w:t>
      </w:r>
    </w:p>
    <w:p w14:paraId="6E25DC2B" w14:textId="4C953D5E" w:rsidR="00B767A5" w:rsidRPr="00D30424" w:rsidRDefault="00B767A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>Run any messaging past communications &amp; managers</w:t>
      </w:r>
    </w:p>
    <w:p w14:paraId="14601CD0" w14:textId="5C089131" w:rsidR="00B767A5" w:rsidRPr="00D30424" w:rsidRDefault="00B767A5" w:rsidP="00404305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“The library </w:t>
      </w:r>
      <w:proofErr w:type="gramStart"/>
      <w:r w:rsidRPr="00D30424">
        <w:rPr>
          <w:rFonts w:asciiTheme="majorHAnsi" w:hAnsiTheme="majorHAnsi" w:cstheme="majorHAnsi"/>
        </w:rPr>
        <w:t>is a reflection of</w:t>
      </w:r>
      <w:proofErr w:type="gramEnd"/>
      <w:r w:rsidRPr="00D30424">
        <w:rPr>
          <w:rFonts w:asciiTheme="majorHAnsi" w:hAnsiTheme="majorHAnsi" w:cstheme="majorHAnsi"/>
        </w:rPr>
        <w:t xml:space="preserve"> our community and what </w:t>
      </w:r>
      <w:r w:rsidR="003A585B" w:rsidRPr="00D30424">
        <w:rPr>
          <w:rFonts w:asciiTheme="majorHAnsi" w:hAnsiTheme="majorHAnsi" w:cstheme="majorHAnsi"/>
        </w:rPr>
        <w:t>is happening in the world. We are a public space.” These are societal not library</w:t>
      </w:r>
    </w:p>
    <w:p w14:paraId="4FB6E78E" w14:textId="1EE2B0D0" w:rsidR="003A585B" w:rsidRPr="00D30424" w:rsidRDefault="003A585B" w:rsidP="003A585B">
      <w:pPr>
        <w:rPr>
          <w:rFonts w:asciiTheme="majorHAnsi" w:hAnsiTheme="majorHAnsi" w:cstheme="majorHAnsi"/>
        </w:rPr>
      </w:pPr>
    </w:p>
    <w:p w14:paraId="79A5D508" w14:textId="327B3567" w:rsidR="003A585B" w:rsidRPr="00D30424" w:rsidRDefault="003A585B" w:rsidP="003A585B">
      <w:pPr>
        <w:rPr>
          <w:rFonts w:asciiTheme="majorHAnsi" w:hAnsiTheme="majorHAnsi" w:cstheme="majorHAnsi"/>
          <w:b/>
          <w:bCs/>
        </w:rPr>
      </w:pPr>
      <w:r w:rsidRPr="00D30424">
        <w:rPr>
          <w:rFonts w:asciiTheme="majorHAnsi" w:hAnsiTheme="majorHAnsi" w:cstheme="majorHAnsi"/>
          <w:b/>
          <w:bCs/>
        </w:rPr>
        <w:t>Miscellaneous</w:t>
      </w:r>
    </w:p>
    <w:p w14:paraId="48821543" w14:textId="55F85900" w:rsidR="003A585B" w:rsidRPr="00D30424" w:rsidRDefault="003A585B" w:rsidP="003A585B">
      <w:pPr>
        <w:pStyle w:val="ListParagraph"/>
        <w:numPr>
          <w:ilvl w:val="0"/>
          <w:numId w:val="35"/>
        </w:numPr>
        <w:rPr>
          <w:rFonts w:asciiTheme="majorHAnsi" w:eastAsia="Times New Roman" w:hAnsiTheme="majorHAnsi" w:cstheme="majorHAnsi"/>
          <w:color w:val="0000FF"/>
          <w:u w:val="single"/>
          <w:lang w:val="en-US"/>
        </w:rPr>
      </w:pPr>
      <w:r w:rsidRPr="00D30424">
        <w:rPr>
          <w:rFonts w:asciiTheme="majorHAnsi" w:hAnsiTheme="majorHAnsi" w:cstheme="majorHAnsi"/>
        </w:rPr>
        <w:t xml:space="preserve">Isabella is using </w:t>
      </w:r>
      <w:proofErr w:type="spellStart"/>
      <w:r w:rsidRPr="00D30424">
        <w:rPr>
          <w:rFonts w:asciiTheme="majorHAnsi" w:hAnsiTheme="majorHAnsi" w:cstheme="majorHAnsi"/>
        </w:rPr>
        <w:t>GetConnected</w:t>
      </w:r>
      <w:proofErr w:type="spellEnd"/>
      <w:r w:rsidRPr="00D30424">
        <w:rPr>
          <w:rFonts w:asciiTheme="majorHAnsi" w:hAnsiTheme="majorHAnsi" w:cstheme="majorHAnsi"/>
        </w:rPr>
        <w:t xml:space="preserve">. Contact her if you are too. </w:t>
      </w:r>
      <w:hyperlink r:id="rId13" w:history="1">
        <w:r w:rsidRPr="00D30424">
          <w:rPr>
            <w:rFonts w:asciiTheme="majorHAnsi" w:eastAsia="Times New Roman" w:hAnsiTheme="majorHAnsi" w:cstheme="majorHAnsi"/>
            <w:color w:val="0000FF"/>
            <w:u w:val="single"/>
            <w:lang w:val="en-US"/>
          </w:rPr>
          <w:t>iramirez@lapl.org</w:t>
        </w:r>
      </w:hyperlink>
    </w:p>
    <w:p w14:paraId="182D9DD9" w14:textId="5DD55A8D" w:rsidR="003A585B" w:rsidRPr="00D30424" w:rsidRDefault="003A585B" w:rsidP="003A585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Everybody Reads – </w:t>
      </w:r>
      <w:r w:rsidR="00086B7C" w:rsidRPr="00D30424">
        <w:rPr>
          <w:rFonts w:asciiTheme="majorHAnsi" w:hAnsiTheme="majorHAnsi" w:cstheme="majorHAnsi"/>
        </w:rPr>
        <w:t xml:space="preserve">an </w:t>
      </w:r>
      <w:r w:rsidRPr="00D30424">
        <w:rPr>
          <w:rFonts w:asciiTheme="majorHAnsi" w:hAnsiTheme="majorHAnsi" w:cstheme="majorHAnsi"/>
        </w:rPr>
        <w:t xml:space="preserve">annual event – volunteers for book discussions. </w:t>
      </w:r>
      <w:r w:rsidRPr="00D30424">
        <w:rPr>
          <w:rFonts w:asciiTheme="majorHAnsi" w:hAnsiTheme="majorHAnsi" w:cstheme="majorHAnsi"/>
          <w:i/>
          <w:iCs/>
        </w:rPr>
        <w:t xml:space="preserve">A </w:t>
      </w:r>
      <w:r w:rsidR="00D30424">
        <w:rPr>
          <w:rFonts w:asciiTheme="majorHAnsi" w:hAnsiTheme="majorHAnsi" w:cstheme="majorHAnsi"/>
          <w:i/>
          <w:iCs/>
        </w:rPr>
        <w:t>T</w:t>
      </w:r>
      <w:r w:rsidRPr="00D30424">
        <w:rPr>
          <w:rFonts w:asciiTheme="majorHAnsi" w:hAnsiTheme="majorHAnsi" w:cstheme="majorHAnsi"/>
          <w:i/>
          <w:iCs/>
        </w:rPr>
        <w:t xml:space="preserve">ale for the </w:t>
      </w:r>
      <w:r w:rsidR="00086B7C" w:rsidRPr="00D30424">
        <w:rPr>
          <w:rFonts w:asciiTheme="majorHAnsi" w:hAnsiTheme="majorHAnsi" w:cstheme="majorHAnsi"/>
          <w:i/>
          <w:iCs/>
        </w:rPr>
        <w:t xml:space="preserve">Time Being, </w:t>
      </w:r>
      <w:r w:rsidR="00086B7C" w:rsidRPr="00D30424">
        <w:rPr>
          <w:rFonts w:asciiTheme="majorHAnsi" w:hAnsiTheme="majorHAnsi" w:cstheme="majorHAnsi"/>
        </w:rPr>
        <w:t xml:space="preserve">by Ruth </w:t>
      </w:r>
      <w:proofErr w:type="spellStart"/>
      <w:r w:rsidR="00086B7C" w:rsidRPr="00D30424">
        <w:rPr>
          <w:rFonts w:asciiTheme="majorHAnsi" w:hAnsiTheme="majorHAnsi" w:cstheme="majorHAnsi"/>
        </w:rPr>
        <w:t>Oeki</w:t>
      </w:r>
      <w:proofErr w:type="spellEnd"/>
      <w:r w:rsidR="00086B7C" w:rsidRPr="00D30424">
        <w:rPr>
          <w:rFonts w:asciiTheme="majorHAnsi" w:hAnsiTheme="majorHAnsi" w:cstheme="majorHAnsi"/>
        </w:rPr>
        <w:t>.</w:t>
      </w:r>
    </w:p>
    <w:p w14:paraId="4D5BBFD0" w14:textId="77777777" w:rsidR="005E4B57" w:rsidRPr="00D30424" w:rsidRDefault="005E4B57" w:rsidP="005E4B57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D30424">
        <w:rPr>
          <w:rFonts w:asciiTheme="majorHAnsi" w:hAnsiTheme="majorHAnsi" w:cstheme="majorHAnsi"/>
        </w:rPr>
        <w:t xml:space="preserve">More good news I just thought </w:t>
      </w:r>
      <w:proofErr w:type="gramStart"/>
      <w:r w:rsidRPr="00D30424">
        <w:rPr>
          <w:rFonts w:asciiTheme="majorHAnsi" w:hAnsiTheme="majorHAnsi" w:cstheme="majorHAnsi"/>
        </w:rPr>
        <w:t>of:</w:t>
      </w:r>
      <w:proofErr w:type="gramEnd"/>
      <w:r w:rsidRPr="00D30424">
        <w:rPr>
          <w:rFonts w:asciiTheme="majorHAnsi" w:hAnsiTheme="majorHAnsi" w:cstheme="majorHAnsi"/>
        </w:rPr>
        <w:t xml:space="preserve"> our Friends group is having their first book sale since pre-</w:t>
      </w:r>
      <w:proofErr w:type="spellStart"/>
      <w:r w:rsidRPr="00D30424">
        <w:rPr>
          <w:rFonts w:asciiTheme="majorHAnsi" w:hAnsiTheme="majorHAnsi" w:cstheme="majorHAnsi"/>
        </w:rPr>
        <w:t>panny</w:t>
      </w:r>
      <w:proofErr w:type="spellEnd"/>
      <w:r w:rsidRPr="00D30424">
        <w:rPr>
          <w:rFonts w:asciiTheme="majorHAnsi" w:hAnsiTheme="majorHAnsi" w:cstheme="majorHAnsi"/>
        </w:rPr>
        <w:t>!</w:t>
      </w:r>
    </w:p>
    <w:p w14:paraId="49ED5046" w14:textId="77777777" w:rsidR="004125A1" w:rsidRPr="009A0C53" w:rsidRDefault="004125A1" w:rsidP="00684DA9">
      <w:pPr>
        <w:rPr>
          <w:rFonts w:asciiTheme="majorHAnsi" w:hAnsiTheme="majorHAnsi" w:cstheme="majorHAnsi"/>
        </w:rPr>
      </w:pPr>
    </w:p>
    <w:p w14:paraId="42791BFA" w14:textId="47686C7A" w:rsidR="004609AD" w:rsidRPr="009A0C53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204B53E1" w:rsidR="0099283D" w:rsidRPr="009A0C53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Our leadership role, what new things are we doing? Resources to share? (encore)</w:t>
      </w:r>
    </w:p>
    <w:p w14:paraId="3B1E740C" w14:textId="0FE2EF59" w:rsidR="00CF5422" w:rsidRPr="009A0C53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Strategic planning</w:t>
      </w:r>
      <w:r w:rsidR="00EB230C" w:rsidRPr="009A0C53">
        <w:rPr>
          <w:rFonts w:asciiTheme="majorHAnsi" w:hAnsiTheme="majorHAnsi" w:cstheme="majorHAnsi"/>
        </w:rPr>
        <w:t xml:space="preserve"> - </w:t>
      </w:r>
      <w:r w:rsidRPr="009A0C53">
        <w:rPr>
          <w:rFonts w:asciiTheme="majorHAnsi" w:hAnsiTheme="majorHAnsi" w:cstheme="majorHAnsi"/>
        </w:rPr>
        <w:t xml:space="preserve">3 and </w:t>
      </w:r>
      <w:r w:rsidR="001C71C4" w:rsidRPr="009A0C53">
        <w:rPr>
          <w:rFonts w:asciiTheme="majorHAnsi" w:hAnsiTheme="majorHAnsi" w:cstheme="majorHAnsi"/>
        </w:rPr>
        <w:t>5-year</w:t>
      </w:r>
      <w:r w:rsidRPr="009A0C53">
        <w:rPr>
          <w:rFonts w:asciiTheme="majorHAnsi" w:hAnsiTheme="majorHAnsi" w:cstheme="majorHAnsi"/>
        </w:rPr>
        <w:t xml:space="preserve"> plans</w:t>
      </w:r>
      <w:r w:rsidR="00FE1A36" w:rsidRPr="009A0C53">
        <w:rPr>
          <w:rFonts w:asciiTheme="majorHAnsi" w:hAnsiTheme="majorHAnsi" w:cstheme="majorHAnsi"/>
        </w:rPr>
        <w:t xml:space="preserve"> – looking for a speaker</w:t>
      </w:r>
    </w:p>
    <w:p w14:paraId="476A44C3" w14:textId="17FCFC16" w:rsidR="00E47D10" w:rsidRPr="00E54623" w:rsidRDefault="00E47D10" w:rsidP="00E5462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</w:t>
      </w:r>
      <w:r w:rsidR="00E54623">
        <w:rPr>
          <w:rStyle w:val="Hyperlink"/>
          <w:rFonts w:asciiTheme="majorHAnsi" w:hAnsiTheme="majorHAnsi" w:cstheme="majorHAnsi"/>
          <w:color w:val="auto"/>
          <w:u w:val="none"/>
        </w:rPr>
        <w:t xml:space="preserve"> B.</w:t>
      </w:r>
      <w:r w:rsidRPr="00E54623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387268D" w14:textId="39A7B9A5" w:rsidR="00B65D18" w:rsidRPr="009A0C53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5B0F0142" w14:textId="77777777" w:rsidR="000652AF" w:rsidRPr="009A0C53" w:rsidRDefault="000652AF" w:rsidP="006C12E3">
      <w:pPr>
        <w:rPr>
          <w:rFonts w:asciiTheme="majorHAnsi" w:hAnsiTheme="majorHAnsi" w:cstheme="majorHAnsi"/>
        </w:rPr>
      </w:pPr>
    </w:p>
    <w:p w14:paraId="1341D144" w14:textId="64EB5C99" w:rsidR="00352420" w:rsidRPr="009A0C53" w:rsidRDefault="002D3569" w:rsidP="006C12E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9A0C53">
        <w:rPr>
          <w:rFonts w:asciiTheme="majorHAnsi" w:hAnsiTheme="majorHAnsi" w:cstheme="majorHAnsi"/>
          <w:sz w:val="28"/>
          <w:szCs w:val="28"/>
        </w:rPr>
        <w:t>!</w:t>
      </w:r>
      <w:r w:rsidR="006C12E3" w:rsidRPr="009A0C53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9A0C53" w:rsidRDefault="006C12E3" w:rsidP="006C12E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475E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475E53">
        <w:rPr>
          <w:rFonts w:asciiTheme="majorHAnsi" w:hAnsiTheme="majorHAnsi" w:cstheme="majorHAnsi"/>
          <w:i/>
          <w:iCs/>
        </w:rPr>
        <w:lastRenderedPageBreak/>
        <w:t>The Power of Moments</w:t>
      </w:r>
    </w:p>
    <w:p w14:paraId="7BBFCC7F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From Library Volunteer to Library Advocate: Tapping into the Power of Community Engagement</w:t>
      </w:r>
      <w:r w:rsidRPr="009A0C53">
        <w:rPr>
          <w:rFonts w:asciiTheme="majorHAnsi" w:hAnsiTheme="majorHAnsi" w:cstheme="majorHAnsi"/>
        </w:rPr>
        <w:t xml:space="preserve"> by Carla Campbell Lehn</w:t>
      </w:r>
    </w:p>
    <w:p w14:paraId="08151D13" w14:textId="3F230D1F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The Complete Volunteer Management Handbook</w:t>
      </w:r>
      <w:r w:rsidRPr="009A0C53">
        <w:rPr>
          <w:rFonts w:asciiTheme="majorHAnsi" w:hAnsiTheme="majorHAnsi" w:cstheme="majorHAnsi"/>
        </w:rPr>
        <w:t xml:space="preserve"> by Rob Jackson, Mike Locke, Dr</w:t>
      </w:r>
      <w:r w:rsidR="00827AB8">
        <w:rPr>
          <w:rFonts w:asciiTheme="majorHAnsi" w:hAnsiTheme="majorHAnsi" w:cstheme="majorHAnsi"/>
        </w:rPr>
        <w:t>.</w:t>
      </w:r>
      <w:r w:rsidRPr="009A0C53">
        <w:rPr>
          <w:rFonts w:asciiTheme="majorHAnsi" w:hAnsiTheme="majorHAnsi" w:cstheme="majorHAnsi"/>
        </w:rPr>
        <w:t xml:space="preserve"> Eddy Hogg, and Rick Lynch</w:t>
      </w:r>
    </w:p>
    <w:p w14:paraId="2D091BF9" w14:textId="77777777" w:rsidR="006C12E3" w:rsidRPr="00475E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475E53">
        <w:rPr>
          <w:rFonts w:asciiTheme="majorHAnsi" w:hAnsiTheme="majorHAnsi" w:cstheme="majorHAnsi"/>
          <w:i/>
          <w:iCs/>
        </w:rPr>
        <w:t>The (Help!) I-Don’t-Have-Enough-Time Guide to Volunteer Management</w:t>
      </w:r>
    </w:p>
    <w:p w14:paraId="5182F087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From the Top Down: The Executive Role in Successful Volunteer Involvement</w:t>
      </w:r>
      <w:r w:rsidRPr="009A0C53">
        <w:rPr>
          <w:rFonts w:asciiTheme="majorHAnsi" w:hAnsiTheme="majorHAnsi" w:cstheme="majorHAnsi"/>
        </w:rPr>
        <w:t xml:space="preserve"> by Susan J. Ellis</w:t>
      </w:r>
    </w:p>
    <w:p w14:paraId="1D3D0057" w14:textId="6B99D472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Here's a link to my</w:t>
      </w:r>
      <w:r w:rsidR="003316A0">
        <w:rPr>
          <w:rFonts w:asciiTheme="majorHAnsi" w:hAnsiTheme="majorHAnsi" w:cstheme="majorHAnsi"/>
        </w:rPr>
        <w:t xml:space="preserve"> [Carla]</w:t>
      </w:r>
      <w:r w:rsidRPr="009A0C53">
        <w:rPr>
          <w:rFonts w:asciiTheme="majorHAnsi" w:hAnsiTheme="majorHAnsi" w:cstheme="majorHAnsi"/>
        </w:rPr>
        <w:t xml:space="preserve"> annotated bibliography on volunteer engagement: </w:t>
      </w:r>
      <w:hyperlink r:id="rId14" w:history="1">
        <w:r w:rsidRPr="009A0C53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5DFE91F6" w14:textId="77777777" w:rsidR="00475E53" w:rsidRDefault="00475E5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The Volunteer Management Handbook</w:t>
      </w:r>
      <w:r w:rsidRPr="00475E53">
        <w:rPr>
          <w:rFonts w:asciiTheme="majorHAnsi" w:hAnsiTheme="majorHAnsi" w:cstheme="majorHAnsi"/>
        </w:rPr>
        <w:t xml:space="preserve">, edited by Tracey Daniel Connors </w:t>
      </w:r>
    </w:p>
    <w:p w14:paraId="468CFB92" w14:textId="6C54BA9F" w:rsidR="006C12E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Think Again</w:t>
      </w:r>
      <w:r w:rsidRPr="009A0C53">
        <w:rPr>
          <w:rFonts w:asciiTheme="majorHAnsi" w:hAnsiTheme="majorHAnsi" w:cstheme="majorHAnsi"/>
        </w:rPr>
        <w:t xml:space="preserve"> by Adam Grant (currently reading – Sue)</w:t>
      </w:r>
    </w:p>
    <w:p w14:paraId="0988637F" w14:textId="7934DF50" w:rsidR="003334FB" w:rsidRDefault="003334FB" w:rsidP="007B439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334FB">
        <w:rPr>
          <w:rFonts w:asciiTheme="majorHAnsi" w:hAnsiTheme="majorHAnsi" w:cstheme="majorHAnsi"/>
          <w:i/>
          <w:iCs/>
        </w:rPr>
        <w:t>Lessons from the Mouse</w:t>
      </w:r>
      <w:r>
        <w:rPr>
          <w:rFonts w:asciiTheme="majorHAnsi" w:hAnsiTheme="majorHAnsi" w:cstheme="majorHAnsi"/>
        </w:rPr>
        <w:t>. A Disney management book</w:t>
      </w:r>
    </w:p>
    <w:p w14:paraId="3B9D10EF" w14:textId="77777777" w:rsidR="00E915E5" w:rsidRDefault="00E915E5" w:rsidP="00E915E5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  <w:lang w:val="en-US"/>
        </w:rPr>
      </w:pPr>
      <w:r w:rsidRPr="007B439D">
        <w:rPr>
          <w:rFonts w:asciiTheme="majorHAnsi" w:hAnsiTheme="majorHAnsi" w:cstheme="majorHAnsi"/>
          <w:i/>
          <w:iCs/>
        </w:rPr>
        <w:t xml:space="preserve">Help! I don’t have enough time! Guide to </w:t>
      </w:r>
      <w:r>
        <w:rPr>
          <w:rFonts w:asciiTheme="majorHAnsi" w:hAnsiTheme="majorHAnsi" w:cstheme="majorHAnsi"/>
          <w:i/>
          <w:iCs/>
        </w:rPr>
        <w:t>Volunteer</w:t>
      </w:r>
      <w:r w:rsidRPr="007B439D">
        <w:rPr>
          <w:rFonts w:asciiTheme="majorHAnsi" w:hAnsiTheme="majorHAnsi" w:cstheme="majorHAnsi"/>
          <w:i/>
          <w:iCs/>
        </w:rPr>
        <w:t xml:space="preserve"> Management</w:t>
      </w:r>
      <w:r>
        <w:rPr>
          <w:rFonts w:asciiTheme="majorHAnsi" w:hAnsiTheme="majorHAnsi" w:cstheme="majorHAnsi"/>
          <w:i/>
          <w:iCs/>
        </w:rPr>
        <w:t xml:space="preserve"> </w:t>
      </w:r>
      <w:hyperlink r:id="rId15" w:history="1">
        <w:r w:rsidRPr="007B439D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C67F7DF" w14:textId="77777777" w:rsidR="00E915E5" w:rsidRPr="00E915E5" w:rsidRDefault="00E915E5" w:rsidP="00E915E5">
      <w:pPr>
        <w:rPr>
          <w:rFonts w:asciiTheme="majorHAnsi" w:hAnsiTheme="majorHAnsi" w:cstheme="majorHAnsi"/>
        </w:rPr>
      </w:pPr>
    </w:p>
    <w:p w14:paraId="12ADA88C" w14:textId="77777777" w:rsidR="001E3F75" w:rsidRPr="009A0C53" w:rsidRDefault="001E3F75" w:rsidP="001E3F75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Training Opportunities &amp; Resources</w:t>
      </w:r>
    </w:p>
    <w:p w14:paraId="2B27D043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9A0C53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316D662B" w14:textId="77777777" w:rsidR="001E3F75" w:rsidRPr="009A0C53" w:rsidRDefault="001E3F75" w:rsidP="001E3F75">
      <w:pPr>
        <w:ind w:firstLine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FMI contact Jessica Link, </w:t>
      </w:r>
      <w:hyperlink r:id="rId16" w:history="1">
        <w:r w:rsidRPr="009A0C53">
          <w:rPr>
            <w:rStyle w:val="Hyperlink"/>
            <w:rFonts w:asciiTheme="majorHAnsi" w:hAnsiTheme="majorHAnsi" w:cstheme="majorHAnsi"/>
          </w:rPr>
          <w:t>linkj@crlibrary.org</w:t>
        </w:r>
      </w:hyperlink>
      <w:r w:rsidRPr="009A0C53">
        <w:rPr>
          <w:rFonts w:asciiTheme="majorHAnsi" w:hAnsiTheme="majorHAnsi" w:cstheme="majorHAnsi"/>
          <w:color w:val="0B0A0B"/>
        </w:rPr>
        <w:t xml:space="preserve">. </w:t>
      </w:r>
    </w:p>
    <w:p w14:paraId="4CF55291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Better Impact User Group – online – 1</w:t>
      </w:r>
      <w:r w:rsidRPr="009A0C53">
        <w:rPr>
          <w:rFonts w:asciiTheme="majorHAnsi" w:hAnsiTheme="majorHAnsi" w:cstheme="majorHAnsi"/>
          <w:vertAlign w:val="superscript"/>
        </w:rPr>
        <w:t>st</w:t>
      </w:r>
      <w:r w:rsidRPr="009A0C53">
        <w:rPr>
          <w:rFonts w:asciiTheme="majorHAnsi" w:hAnsiTheme="majorHAnsi" w:cstheme="majorHAnsi"/>
        </w:rPr>
        <w:t xml:space="preserve"> Tuesday of every month, 2p EST/11a PST – free!</w:t>
      </w:r>
    </w:p>
    <w:p w14:paraId="7A6D616F" w14:textId="77777777" w:rsidR="001E3F75" w:rsidRPr="009A0C53" w:rsidRDefault="00D30424" w:rsidP="001E3F75">
      <w:pPr>
        <w:ind w:left="720"/>
        <w:rPr>
          <w:rFonts w:asciiTheme="majorHAnsi" w:hAnsiTheme="majorHAnsi" w:cstheme="majorHAnsi"/>
        </w:rPr>
      </w:pPr>
      <w:hyperlink r:id="rId17" w:history="1">
        <w:r w:rsidR="001E3F75" w:rsidRPr="009A0C53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513FDA95" w14:textId="77777777" w:rsidR="001E3F75" w:rsidRPr="009A0C53" w:rsidRDefault="001E3F75" w:rsidP="001E3F75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Meeting ID: 861 3130 3138</w:t>
      </w:r>
    </w:p>
    <w:p w14:paraId="19B15854" w14:textId="77777777" w:rsidR="001E3F75" w:rsidRPr="009A0C53" w:rsidRDefault="001E3F75" w:rsidP="001E3F75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asscode: 240307</w:t>
      </w:r>
    </w:p>
    <w:p w14:paraId="43964BF5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Join the </w:t>
      </w:r>
      <w:hyperlink r:id="rId18">
        <w:r w:rsidRPr="009A0C53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9A0C53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Pr="009A0C53">
        <w:rPr>
          <w:rFonts w:asciiTheme="majorHAnsi" w:hAnsiTheme="majorHAnsi" w:cstheme="majorHAnsi"/>
          <w:color w:val="0B0A0B"/>
        </w:rPr>
        <w:t>listserve</w:t>
      </w:r>
      <w:proofErr w:type="spellEnd"/>
      <w:r w:rsidRPr="009A0C53">
        <w:rPr>
          <w:rFonts w:asciiTheme="majorHAnsi" w:hAnsiTheme="majorHAnsi" w:cstheme="majorHAnsi"/>
          <w:color w:val="0B0A0B"/>
        </w:rPr>
        <w:t xml:space="preserve"> by emailing Carla, </w:t>
      </w:r>
      <w:hyperlink r:id="rId19" w:history="1">
        <w:r w:rsidRPr="009A0C53">
          <w:rPr>
            <w:rFonts w:asciiTheme="majorHAnsi" w:hAnsiTheme="majorHAnsi" w:cstheme="majorHAnsi"/>
          </w:rPr>
          <w:t xml:space="preserve">at </w:t>
        </w:r>
        <w:r w:rsidRPr="009A0C53">
          <w:rPr>
            <w:rStyle w:val="Hyperlink"/>
            <w:rFonts w:asciiTheme="majorHAnsi" w:hAnsiTheme="majorHAnsi" w:cstheme="majorHAnsi"/>
          </w:rPr>
          <w:t>clehn@califa.org</w:t>
        </w:r>
      </w:hyperlink>
      <w:r w:rsidRPr="009A0C53">
        <w:rPr>
          <w:rFonts w:asciiTheme="majorHAnsi" w:hAnsiTheme="majorHAnsi" w:cstheme="majorHAnsi"/>
          <w:color w:val="0B0A0B"/>
        </w:rPr>
        <w:t>. Fabulous resource with samples, weekly news &amp; updates.</w:t>
      </w:r>
      <w:hyperlink r:id="rId20">
        <w:r w:rsidRPr="009A0C53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1">
        <w:r w:rsidRPr="009A0C53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Pr="009A0C53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2980580E" w14:textId="77777777" w:rsidR="001E3F75" w:rsidRPr="009A0C53" w:rsidRDefault="001E3F75" w:rsidP="006C12E3">
      <w:pPr>
        <w:rPr>
          <w:rFonts w:asciiTheme="majorHAnsi" w:hAnsiTheme="majorHAnsi" w:cstheme="majorHAnsi"/>
        </w:rPr>
      </w:pPr>
    </w:p>
    <w:sectPr w:rsidR="001E3F75" w:rsidRPr="009A0C53">
      <w:footerReference w:type="default" r:id="rId2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062A9202" w:rsidR="00A61BF5" w:rsidRPr="00A61BF5" w:rsidRDefault="00BA3D69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9-14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6C5C"/>
    <w:multiLevelType w:val="hybridMultilevel"/>
    <w:tmpl w:val="90F80A62"/>
    <w:lvl w:ilvl="0" w:tplc="C45E02B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94BE8"/>
    <w:multiLevelType w:val="hybridMultilevel"/>
    <w:tmpl w:val="75780040"/>
    <w:lvl w:ilvl="0" w:tplc="C5CA6C6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160AB4"/>
    <w:multiLevelType w:val="hybridMultilevel"/>
    <w:tmpl w:val="8F729086"/>
    <w:lvl w:ilvl="0" w:tplc="E9DC512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6FF60AC"/>
    <w:multiLevelType w:val="hybridMultilevel"/>
    <w:tmpl w:val="4432C19A"/>
    <w:lvl w:ilvl="0" w:tplc="75FEF01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6"/>
  </w:num>
  <w:num w:numId="2" w16cid:durableId="1052539766">
    <w:abstractNumId w:val="25"/>
  </w:num>
  <w:num w:numId="3" w16cid:durableId="1508135085">
    <w:abstractNumId w:val="31"/>
  </w:num>
  <w:num w:numId="4" w16cid:durableId="2124643966">
    <w:abstractNumId w:val="6"/>
  </w:num>
  <w:num w:numId="5" w16cid:durableId="885680359">
    <w:abstractNumId w:val="5"/>
  </w:num>
  <w:num w:numId="6" w16cid:durableId="709261581">
    <w:abstractNumId w:val="16"/>
  </w:num>
  <w:num w:numId="7" w16cid:durableId="1952473334">
    <w:abstractNumId w:val="18"/>
  </w:num>
  <w:num w:numId="8" w16cid:durableId="753472675">
    <w:abstractNumId w:val="23"/>
  </w:num>
  <w:num w:numId="9" w16cid:durableId="534342794">
    <w:abstractNumId w:val="13"/>
  </w:num>
  <w:num w:numId="10" w16cid:durableId="1656107226">
    <w:abstractNumId w:val="28"/>
  </w:num>
  <w:num w:numId="11" w16cid:durableId="1191145911">
    <w:abstractNumId w:val="3"/>
  </w:num>
  <w:num w:numId="12" w16cid:durableId="350768739">
    <w:abstractNumId w:val="3"/>
  </w:num>
  <w:num w:numId="13" w16cid:durableId="1524902028">
    <w:abstractNumId w:val="14"/>
  </w:num>
  <w:num w:numId="14" w16cid:durableId="1171288347">
    <w:abstractNumId w:val="1"/>
  </w:num>
  <w:num w:numId="15" w16cid:durableId="1151337095">
    <w:abstractNumId w:val="22"/>
  </w:num>
  <w:num w:numId="16" w16cid:durableId="15281222">
    <w:abstractNumId w:val="30"/>
  </w:num>
  <w:num w:numId="17" w16cid:durableId="348340702">
    <w:abstractNumId w:val="12"/>
  </w:num>
  <w:num w:numId="18" w16cid:durableId="417364798">
    <w:abstractNumId w:val="8"/>
  </w:num>
  <w:num w:numId="19" w16cid:durableId="1234199797">
    <w:abstractNumId w:val="17"/>
  </w:num>
  <w:num w:numId="20" w16cid:durableId="1557089262">
    <w:abstractNumId w:val="11"/>
  </w:num>
  <w:num w:numId="21" w16cid:durableId="1950972092">
    <w:abstractNumId w:val="21"/>
  </w:num>
  <w:num w:numId="22" w16cid:durableId="1344480957">
    <w:abstractNumId w:val="32"/>
  </w:num>
  <w:num w:numId="23" w16cid:durableId="1922444043">
    <w:abstractNumId w:val="9"/>
  </w:num>
  <w:num w:numId="24" w16cid:durableId="1022510260">
    <w:abstractNumId w:val="0"/>
  </w:num>
  <w:num w:numId="25" w16cid:durableId="2069763261">
    <w:abstractNumId w:val="20"/>
  </w:num>
  <w:num w:numId="26" w16cid:durableId="587278488">
    <w:abstractNumId w:val="15"/>
  </w:num>
  <w:num w:numId="27" w16cid:durableId="2108310065">
    <w:abstractNumId w:val="7"/>
  </w:num>
  <w:num w:numId="28" w16cid:durableId="625282478">
    <w:abstractNumId w:val="33"/>
  </w:num>
  <w:num w:numId="29" w16cid:durableId="2053652045">
    <w:abstractNumId w:val="27"/>
  </w:num>
  <w:num w:numId="30" w16cid:durableId="1708791496">
    <w:abstractNumId w:val="29"/>
  </w:num>
  <w:num w:numId="31" w16cid:durableId="645205882">
    <w:abstractNumId w:val="19"/>
  </w:num>
  <w:num w:numId="32" w16cid:durableId="1273392911">
    <w:abstractNumId w:val="10"/>
  </w:num>
  <w:num w:numId="33" w16cid:durableId="1609972752">
    <w:abstractNumId w:val="4"/>
  </w:num>
  <w:num w:numId="34" w16cid:durableId="1056316665">
    <w:abstractNumId w:val="24"/>
  </w:num>
  <w:num w:numId="35" w16cid:durableId="17888850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kFAO33KQotAAAA"/>
  </w:docVars>
  <w:rsids>
    <w:rsidRoot w:val="0099283D"/>
    <w:rsid w:val="00005FAE"/>
    <w:rsid w:val="000064EE"/>
    <w:rsid w:val="00010CE1"/>
    <w:rsid w:val="00010F1D"/>
    <w:rsid w:val="0001148A"/>
    <w:rsid w:val="00011A0D"/>
    <w:rsid w:val="00031BD0"/>
    <w:rsid w:val="000337F3"/>
    <w:rsid w:val="0003776E"/>
    <w:rsid w:val="00044EB8"/>
    <w:rsid w:val="00056B0D"/>
    <w:rsid w:val="0006000C"/>
    <w:rsid w:val="000652AF"/>
    <w:rsid w:val="00065B41"/>
    <w:rsid w:val="000734B8"/>
    <w:rsid w:val="0007438B"/>
    <w:rsid w:val="00076B75"/>
    <w:rsid w:val="00077B8E"/>
    <w:rsid w:val="00083D18"/>
    <w:rsid w:val="00084EC3"/>
    <w:rsid w:val="00086B7C"/>
    <w:rsid w:val="00087156"/>
    <w:rsid w:val="00093359"/>
    <w:rsid w:val="00096A10"/>
    <w:rsid w:val="000A6249"/>
    <w:rsid w:val="000C022F"/>
    <w:rsid w:val="000C36E7"/>
    <w:rsid w:val="000C3CF0"/>
    <w:rsid w:val="000D163C"/>
    <w:rsid w:val="000D17D7"/>
    <w:rsid w:val="000D1DC6"/>
    <w:rsid w:val="000D6E58"/>
    <w:rsid w:val="000E71EE"/>
    <w:rsid w:val="000F4027"/>
    <w:rsid w:val="00116FD8"/>
    <w:rsid w:val="00126F4B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709"/>
    <w:rsid w:val="001E18B6"/>
    <w:rsid w:val="001E3F75"/>
    <w:rsid w:val="001E76DB"/>
    <w:rsid w:val="001F2533"/>
    <w:rsid w:val="002018C4"/>
    <w:rsid w:val="00201B15"/>
    <w:rsid w:val="0020637E"/>
    <w:rsid w:val="0021124C"/>
    <w:rsid w:val="002120F4"/>
    <w:rsid w:val="00220568"/>
    <w:rsid w:val="002225C6"/>
    <w:rsid w:val="00241D6D"/>
    <w:rsid w:val="0024207D"/>
    <w:rsid w:val="00242C03"/>
    <w:rsid w:val="002472CC"/>
    <w:rsid w:val="00253259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B4A4C"/>
    <w:rsid w:val="002C6652"/>
    <w:rsid w:val="002D3569"/>
    <w:rsid w:val="002E7365"/>
    <w:rsid w:val="002F51F1"/>
    <w:rsid w:val="002F6C9D"/>
    <w:rsid w:val="0031472E"/>
    <w:rsid w:val="003216B3"/>
    <w:rsid w:val="00325B83"/>
    <w:rsid w:val="003316A0"/>
    <w:rsid w:val="003334E9"/>
    <w:rsid w:val="003334FB"/>
    <w:rsid w:val="00344089"/>
    <w:rsid w:val="00352420"/>
    <w:rsid w:val="00356032"/>
    <w:rsid w:val="00366416"/>
    <w:rsid w:val="00373747"/>
    <w:rsid w:val="00381817"/>
    <w:rsid w:val="003840B6"/>
    <w:rsid w:val="00386823"/>
    <w:rsid w:val="00391842"/>
    <w:rsid w:val="00391DB6"/>
    <w:rsid w:val="00395D9E"/>
    <w:rsid w:val="003A569B"/>
    <w:rsid w:val="003A585B"/>
    <w:rsid w:val="003B47F4"/>
    <w:rsid w:val="003B6E37"/>
    <w:rsid w:val="003C2104"/>
    <w:rsid w:val="003C472A"/>
    <w:rsid w:val="003D2DDE"/>
    <w:rsid w:val="00404305"/>
    <w:rsid w:val="00404562"/>
    <w:rsid w:val="0040781A"/>
    <w:rsid w:val="004107E6"/>
    <w:rsid w:val="004125A1"/>
    <w:rsid w:val="00423450"/>
    <w:rsid w:val="00431C61"/>
    <w:rsid w:val="004360B6"/>
    <w:rsid w:val="00442436"/>
    <w:rsid w:val="00451157"/>
    <w:rsid w:val="004536B3"/>
    <w:rsid w:val="0046040E"/>
    <w:rsid w:val="004609AD"/>
    <w:rsid w:val="00473A6F"/>
    <w:rsid w:val="00475E53"/>
    <w:rsid w:val="0048376F"/>
    <w:rsid w:val="00483C7D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4F08"/>
    <w:rsid w:val="004B5345"/>
    <w:rsid w:val="004B6966"/>
    <w:rsid w:val="004C05EF"/>
    <w:rsid w:val="004C4D2E"/>
    <w:rsid w:val="004D1B27"/>
    <w:rsid w:val="004E7A8A"/>
    <w:rsid w:val="004E7FD7"/>
    <w:rsid w:val="004F0AEC"/>
    <w:rsid w:val="00500503"/>
    <w:rsid w:val="0051285B"/>
    <w:rsid w:val="00515A0D"/>
    <w:rsid w:val="00517A71"/>
    <w:rsid w:val="00522AD3"/>
    <w:rsid w:val="00524058"/>
    <w:rsid w:val="00530E01"/>
    <w:rsid w:val="00532684"/>
    <w:rsid w:val="005329A3"/>
    <w:rsid w:val="00535C43"/>
    <w:rsid w:val="00535F2B"/>
    <w:rsid w:val="00537C7A"/>
    <w:rsid w:val="00553F29"/>
    <w:rsid w:val="00557379"/>
    <w:rsid w:val="00557E5F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2C6"/>
    <w:rsid w:val="005B23E4"/>
    <w:rsid w:val="005B599E"/>
    <w:rsid w:val="005B6BA5"/>
    <w:rsid w:val="005C06F4"/>
    <w:rsid w:val="005C4C18"/>
    <w:rsid w:val="005C68C9"/>
    <w:rsid w:val="005D45F5"/>
    <w:rsid w:val="005D703B"/>
    <w:rsid w:val="005E4B57"/>
    <w:rsid w:val="005F15D3"/>
    <w:rsid w:val="005F38C0"/>
    <w:rsid w:val="006013D9"/>
    <w:rsid w:val="006016FB"/>
    <w:rsid w:val="00601C44"/>
    <w:rsid w:val="00601E7A"/>
    <w:rsid w:val="006038AE"/>
    <w:rsid w:val="006071CA"/>
    <w:rsid w:val="00610F86"/>
    <w:rsid w:val="006138C9"/>
    <w:rsid w:val="006150D1"/>
    <w:rsid w:val="00615A67"/>
    <w:rsid w:val="00616A7D"/>
    <w:rsid w:val="00621E74"/>
    <w:rsid w:val="00641C97"/>
    <w:rsid w:val="00643940"/>
    <w:rsid w:val="006539DC"/>
    <w:rsid w:val="0066393A"/>
    <w:rsid w:val="006671CE"/>
    <w:rsid w:val="00680CFF"/>
    <w:rsid w:val="00681320"/>
    <w:rsid w:val="00684DA9"/>
    <w:rsid w:val="006902A2"/>
    <w:rsid w:val="00694D1F"/>
    <w:rsid w:val="006A056E"/>
    <w:rsid w:val="006A5CF7"/>
    <w:rsid w:val="006B09A8"/>
    <w:rsid w:val="006C12E3"/>
    <w:rsid w:val="006D01CA"/>
    <w:rsid w:val="006D1BCF"/>
    <w:rsid w:val="006E32E4"/>
    <w:rsid w:val="006F032D"/>
    <w:rsid w:val="006F091A"/>
    <w:rsid w:val="006F3A4B"/>
    <w:rsid w:val="007038D9"/>
    <w:rsid w:val="0070544A"/>
    <w:rsid w:val="007079A6"/>
    <w:rsid w:val="007112A6"/>
    <w:rsid w:val="00723063"/>
    <w:rsid w:val="00723933"/>
    <w:rsid w:val="007241E7"/>
    <w:rsid w:val="00726636"/>
    <w:rsid w:val="00726643"/>
    <w:rsid w:val="00734EE7"/>
    <w:rsid w:val="00747EB2"/>
    <w:rsid w:val="00751BCB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941AC"/>
    <w:rsid w:val="007A34AA"/>
    <w:rsid w:val="007A4FE2"/>
    <w:rsid w:val="007B359E"/>
    <w:rsid w:val="007B439D"/>
    <w:rsid w:val="007C36B9"/>
    <w:rsid w:val="007C5CA8"/>
    <w:rsid w:val="007C61F4"/>
    <w:rsid w:val="007D590D"/>
    <w:rsid w:val="007E10F2"/>
    <w:rsid w:val="007E438D"/>
    <w:rsid w:val="007E6D83"/>
    <w:rsid w:val="0081516A"/>
    <w:rsid w:val="008246A4"/>
    <w:rsid w:val="00827AB8"/>
    <w:rsid w:val="00836F6F"/>
    <w:rsid w:val="00837FCA"/>
    <w:rsid w:val="00850BF6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109FA"/>
    <w:rsid w:val="009277E6"/>
    <w:rsid w:val="00932F20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6E41"/>
    <w:rsid w:val="009C43FB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2FE8"/>
    <w:rsid w:val="00A230AD"/>
    <w:rsid w:val="00A319BD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B4599"/>
    <w:rsid w:val="00AB74CB"/>
    <w:rsid w:val="00AC5014"/>
    <w:rsid w:val="00AC6624"/>
    <w:rsid w:val="00AD279A"/>
    <w:rsid w:val="00AD456C"/>
    <w:rsid w:val="00AE4F23"/>
    <w:rsid w:val="00AF038C"/>
    <w:rsid w:val="00AF2520"/>
    <w:rsid w:val="00B07487"/>
    <w:rsid w:val="00B23E88"/>
    <w:rsid w:val="00B43656"/>
    <w:rsid w:val="00B4384C"/>
    <w:rsid w:val="00B443AC"/>
    <w:rsid w:val="00B5383C"/>
    <w:rsid w:val="00B61493"/>
    <w:rsid w:val="00B635F5"/>
    <w:rsid w:val="00B65D18"/>
    <w:rsid w:val="00B767A5"/>
    <w:rsid w:val="00B76959"/>
    <w:rsid w:val="00B84239"/>
    <w:rsid w:val="00B90D10"/>
    <w:rsid w:val="00B90EF1"/>
    <w:rsid w:val="00B9128B"/>
    <w:rsid w:val="00B95A97"/>
    <w:rsid w:val="00B963BE"/>
    <w:rsid w:val="00BA3D69"/>
    <w:rsid w:val="00BA5796"/>
    <w:rsid w:val="00BA59C4"/>
    <w:rsid w:val="00BB0C9C"/>
    <w:rsid w:val="00BB173D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52A8C"/>
    <w:rsid w:val="00C52B49"/>
    <w:rsid w:val="00C569CC"/>
    <w:rsid w:val="00C67226"/>
    <w:rsid w:val="00C67643"/>
    <w:rsid w:val="00C75275"/>
    <w:rsid w:val="00C75BCC"/>
    <w:rsid w:val="00C76EE4"/>
    <w:rsid w:val="00CA1387"/>
    <w:rsid w:val="00CA69C2"/>
    <w:rsid w:val="00CB313B"/>
    <w:rsid w:val="00CB55C0"/>
    <w:rsid w:val="00CB7F6C"/>
    <w:rsid w:val="00CC6C36"/>
    <w:rsid w:val="00CE0201"/>
    <w:rsid w:val="00CF1011"/>
    <w:rsid w:val="00CF5422"/>
    <w:rsid w:val="00D00E8B"/>
    <w:rsid w:val="00D028DF"/>
    <w:rsid w:val="00D0391F"/>
    <w:rsid w:val="00D073E4"/>
    <w:rsid w:val="00D159E4"/>
    <w:rsid w:val="00D26109"/>
    <w:rsid w:val="00D30424"/>
    <w:rsid w:val="00D42B9F"/>
    <w:rsid w:val="00D43B0B"/>
    <w:rsid w:val="00D55844"/>
    <w:rsid w:val="00D56976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36286"/>
    <w:rsid w:val="00E42390"/>
    <w:rsid w:val="00E47D10"/>
    <w:rsid w:val="00E504F5"/>
    <w:rsid w:val="00E53BE6"/>
    <w:rsid w:val="00E54623"/>
    <w:rsid w:val="00E55B44"/>
    <w:rsid w:val="00E61EBA"/>
    <w:rsid w:val="00E65A1D"/>
    <w:rsid w:val="00E660CC"/>
    <w:rsid w:val="00E7178C"/>
    <w:rsid w:val="00E73F78"/>
    <w:rsid w:val="00E7415F"/>
    <w:rsid w:val="00E77F5E"/>
    <w:rsid w:val="00E915E5"/>
    <w:rsid w:val="00E9423B"/>
    <w:rsid w:val="00E960D8"/>
    <w:rsid w:val="00EA3986"/>
    <w:rsid w:val="00EB230C"/>
    <w:rsid w:val="00EB46B9"/>
    <w:rsid w:val="00EC19A4"/>
    <w:rsid w:val="00ED173B"/>
    <w:rsid w:val="00EE4783"/>
    <w:rsid w:val="00EE7CDE"/>
    <w:rsid w:val="00EF59D1"/>
    <w:rsid w:val="00F00E3F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65558"/>
    <w:rsid w:val="00F665E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johnson@indypl.org" TargetMode="External"/><Relationship Id="rId13" Type="http://schemas.openxmlformats.org/officeDocument/2006/relationships/hyperlink" Target="mailto:iramirez@lapl.org" TargetMode="External"/><Relationship Id="rId18" Type="http://schemas.openxmlformats.org/officeDocument/2006/relationships/hyperlink" Target="https://getinvolvedclearinghouse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lastore.ala.org/content/black-belt-librarian-real-world-safety-security" TargetMode="External"/><Relationship Id="rId17" Type="http://schemas.openxmlformats.org/officeDocument/2006/relationships/hyperlink" Target="https://us02web.zoom.us/j/86131303138?pwd=RlBWN2U4SWpZZEdXNEhOem9uTUZJdz09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linkj@crlibrary.org" TargetMode="External"/><Relationship Id="rId20" Type="http://schemas.openxmlformats.org/officeDocument/2006/relationships/hyperlink" Target="https://getinvolvedclearinghous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TKjIreq2hss7-jlb311jxzzLrdxCVMtl/view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energizeinc.com/store/help_i_dont_have_enough_time_guide_volunteer_management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mailto:clehn@calif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getinvolvedclearinghouse.org/training-materials/bibliography-volunteer-engagement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960</Words>
  <Characters>5390</Characters>
  <Application>Microsoft Office Word</Application>
  <DocSecurity>0</DocSecurity>
  <Lines>128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7</cp:revision>
  <dcterms:created xsi:type="dcterms:W3CDTF">2022-09-14T16:59:00Z</dcterms:created>
  <dcterms:modified xsi:type="dcterms:W3CDTF">2022-09-22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69c6934428f9b2a686dbc741b769593415e257db7df035fd63eb71b52019bb</vt:lpwstr>
  </property>
</Properties>
</file>